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6EF0E" w14:textId="66487E76" w:rsidR="00293E3F" w:rsidRPr="00B5472E" w:rsidRDefault="000A0B91" w:rsidP="00B5472E">
      <w:pPr>
        <w:jc w:val="center"/>
        <w:rPr>
          <w:rFonts w:cstheme="minorHAnsi"/>
        </w:rPr>
      </w:pPr>
      <w:r>
        <w:rPr>
          <w:b/>
          <w:bCs/>
          <w:noProof/>
        </w:rPr>
        <w:drawing>
          <wp:inline distT="0" distB="0" distL="0" distR="0" wp14:anchorId="062861BE" wp14:editId="29DBEBEA">
            <wp:extent cx="833377" cy="986648"/>
            <wp:effectExtent l="0" t="0" r="5080" b="4445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5394" cy="100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16"/>
      </w:tblGrid>
      <w:tr w:rsidR="00404351" w14:paraId="4872B125" w14:textId="77777777" w:rsidTr="007A4507">
        <w:tc>
          <w:tcPr>
            <w:tcW w:w="9016" w:type="dxa"/>
            <w:tcBorders>
              <w:top w:val="single" w:sz="8" w:space="0" w:color="auto"/>
              <w:bottom w:val="single" w:sz="8" w:space="0" w:color="auto"/>
            </w:tcBorders>
          </w:tcPr>
          <w:p w14:paraId="1D6475C5" w14:textId="452B8B5A" w:rsidR="00404351" w:rsidRPr="003E2651" w:rsidRDefault="009B7446" w:rsidP="006E2A09">
            <w:pPr>
              <w:spacing w:after="0"/>
              <w:jc w:val="center"/>
              <w:rPr>
                <w:rFonts w:ascii="Arial" w:hAnsi="Arial" w:cs="Arial"/>
                <w:b/>
                <w:bCs/>
                <w:sz w:val="32"/>
                <w:szCs w:val="32"/>
              </w:rPr>
            </w:pPr>
            <w:r>
              <w:rPr>
                <w:rFonts w:ascii="Arial" w:hAnsi="Arial" w:cs="Arial"/>
                <w:b/>
                <w:bCs/>
                <w:sz w:val="32"/>
                <w:szCs w:val="32"/>
              </w:rPr>
              <w:t>Header 1</w:t>
            </w:r>
          </w:p>
          <w:p w14:paraId="45257127" w14:textId="5AD47CD8" w:rsidR="00404351" w:rsidRPr="003E2651" w:rsidRDefault="009B7446" w:rsidP="006E2A09">
            <w:pPr>
              <w:spacing w:after="0"/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Header 2</w:t>
            </w:r>
          </w:p>
        </w:tc>
      </w:tr>
    </w:tbl>
    <w:p w14:paraId="21386C20" w14:textId="77777777" w:rsidR="003B2FF7" w:rsidRDefault="003B2FF7" w:rsidP="6E58CC7D">
      <w:pPr>
        <w:rPr>
          <w:b/>
          <w:bCs/>
        </w:rPr>
      </w:pPr>
    </w:p>
    <w:p w14:paraId="3F6353B5" w14:textId="1EAF529C" w:rsidR="000A0B91" w:rsidRPr="00404351" w:rsidRDefault="00404351" w:rsidP="00404351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sectPr w:rsidR="000A0B91" w:rsidRPr="00404351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9510D" w14:textId="77777777" w:rsidR="0065742B" w:rsidRDefault="0065742B" w:rsidP="004F51E6">
      <w:pPr>
        <w:spacing w:after="0" w:line="240" w:lineRule="auto"/>
      </w:pPr>
      <w:r>
        <w:separator/>
      </w:r>
    </w:p>
  </w:endnote>
  <w:endnote w:type="continuationSeparator" w:id="0">
    <w:p w14:paraId="7A905F52" w14:textId="77777777" w:rsidR="0065742B" w:rsidRDefault="0065742B" w:rsidP="004F51E6">
      <w:pPr>
        <w:spacing w:after="0" w:line="240" w:lineRule="auto"/>
      </w:pPr>
      <w:r>
        <w:continuationSeparator/>
      </w:r>
    </w:p>
  </w:endnote>
  <w:endnote w:type="continuationNotice" w:id="1">
    <w:p w14:paraId="67B5D26F" w14:textId="77777777" w:rsidR="0065742B" w:rsidRDefault="0065742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6BD39" w14:textId="52A2D3E3" w:rsidR="004F51E6" w:rsidRPr="00C135A8" w:rsidRDefault="00877AAC" w:rsidP="00C135A8">
    <w:pPr>
      <w:pStyle w:val="Footer"/>
      <w:pBdr>
        <w:top w:val="single" w:sz="4" w:space="8" w:color="4472C4" w:themeColor="accent1"/>
      </w:pBdr>
      <w:spacing w:before="360"/>
      <w:contextualSpacing/>
      <w:jc w:val="right"/>
      <w:rPr>
        <w:noProof/>
        <w:color w:val="404040" w:themeColor="text1" w:themeTint="BF"/>
      </w:rPr>
    </w:pPr>
    <w:r>
      <w:rPr>
        <w:noProof/>
        <w:color w:val="404040" w:themeColor="text1" w:themeTint="BF"/>
      </w:rPr>
      <w:drawing>
        <wp:inline distT="0" distB="0" distL="0" distR="0" wp14:anchorId="3703A6CC" wp14:editId="629C35FC">
          <wp:extent cx="231828" cy="248856"/>
          <wp:effectExtent l="0" t="0" r="0" b="0"/>
          <wp:docPr id="2" name="Picture 2" descr="Shape, arrow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hape, arrow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5374" cy="295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135A8" w:rsidRPr="00C135A8">
      <w:rPr>
        <w:noProof/>
        <w:color w:val="404040" w:themeColor="text1" w:themeTint="BF"/>
      </w:rPr>
      <w:ptab w:relativeTo="margin" w:alignment="center" w:leader="none"/>
    </w:r>
    <w:r w:rsidRPr="003E2651">
      <w:rPr>
        <w:rFonts w:ascii="Arial" w:hAnsi="Arial" w:cs="Arial"/>
        <w:noProof/>
        <w:color w:val="404040" w:themeColor="text1" w:themeTint="BF"/>
      </w:rPr>
      <w:t>Helshoogte Men’s Residence</w:t>
    </w:r>
    <w:r w:rsidR="00C135A8" w:rsidRPr="003E2651">
      <w:rPr>
        <w:rFonts w:ascii="Arial" w:hAnsi="Arial" w:cs="Arial"/>
        <w:noProof/>
        <w:color w:val="404040" w:themeColor="text1" w:themeTint="BF"/>
      </w:rPr>
      <w:ptab w:relativeTo="margin" w:alignment="right" w:leader="none"/>
    </w:r>
    <w:r w:rsidR="009B7446">
      <w:rPr>
        <w:rFonts w:ascii="Arial" w:hAnsi="Arial" w:cs="Arial"/>
        <w:noProof/>
        <w:color w:val="404040" w:themeColor="text1" w:themeTint="BF"/>
      </w:rPr>
      <w:fldChar w:fldCharType="begin"/>
    </w:r>
    <w:r w:rsidR="009B7446">
      <w:rPr>
        <w:rFonts w:ascii="Arial" w:hAnsi="Arial" w:cs="Arial"/>
        <w:noProof/>
        <w:color w:val="404040" w:themeColor="text1" w:themeTint="BF"/>
      </w:rPr>
      <w:instrText xml:space="preserve"> PAGE   \* MERGEFORMAT </w:instrText>
    </w:r>
    <w:r w:rsidR="009B7446">
      <w:rPr>
        <w:rFonts w:ascii="Arial" w:hAnsi="Arial" w:cs="Arial"/>
        <w:noProof/>
        <w:color w:val="404040" w:themeColor="text1" w:themeTint="BF"/>
      </w:rPr>
      <w:fldChar w:fldCharType="separate"/>
    </w:r>
    <w:r w:rsidR="009B7446">
      <w:rPr>
        <w:rFonts w:ascii="Arial" w:hAnsi="Arial" w:cs="Arial"/>
        <w:noProof/>
        <w:color w:val="404040" w:themeColor="text1" w:themeTint="BF"/>
      </w:rPr>
      <w:t>1</w:t>
    </w:r>
    <w:r w:rsidR="009B7446">
      <w:rPr>
        <w:rFonts w:ascii="Arial" w:hAnsi="Arial" w:cs="Arial"/>
        <w:noProof/>
        <w:color w:val="404040" w:themeColor="text1" w:themeTint="BF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02291" w14:textId="77777777" w:rsidR="0065742B" w:rsidRDefault="0065742B" w:rsidP="004F51E6">
      <w:pPr>
        <w:spacing w:after="0" w:line="240" w:lineRule="auto"/>
      </w:pPr>
      <w:r>
        <w:separator/>
      </w:r>
    </w:p>
  </w:footnote>
  <w:footnote w:type="continuationSeparator" w:id="0">
    <w:p w14:paraId="4D914E00" w14:textId="77777777" w:rsidR="0065742B" w:rsidRDefault="0065742B" w:rsidP="004F51E6">
      <w:pPr>
        <w:spacing w:after="0" w:line="240" w:lineRule="auto"/>
      </w:pPr>
      <w:r>
        <w:continuationSeparator/>
      </w:r>
    </w:p>
  </w:footnote>
  <w:footnote w:type="continuationNotice" w:id="1">
    <w:p w14:paraId="3A2C9513" w14:textId="77777777" w:rsidR="0065742B" w:rsidRDefault="0065742B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bKqzG6nV1+phb9" id="ZoqGE7HY"/>
  </int:Manifest>
  <int:Observations>
    <int:Content id="ZoqGE7HY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C06CD"/>
    <w:multiLevelType w:val="hybridMultilevel"/>
    <w:tmpl w:val="4BD817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172153"/>
    <w:multiLevelType w:val="hybridMultilevel"/>
    <w:tmpl w:val="5E600230"/>
    <w:lvl w:ilvl="0" w:tplc="67EEA5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30A5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5C86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9A13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DAD4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EA74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4CB6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60D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B442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571E3"/>
    <w:multiLevelType w:val="hybridMultilevel"/>
    <w:tmpl w:val="FFFFFFFF"/>
    <w:lvl w:ilvl="0" w:tplc="DFB6C46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98A10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A016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8879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A254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5E16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DED0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0275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EA57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0A4C0B"/>
    <w:multiLevelType w:val="hybridMultilevel"/>
    <w:tmpl w:val="FAB8E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D2149"/>
    <w:multiLevelType w:val="hybridMultilevel"/>
    <w:tmpl w:val="FFFFFFFF"/>
    <w:lvl w:ilvl="0" w:tplc="6A12C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CADF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12AF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5ABC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0F6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484E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B298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2894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EE5E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30C06"/>
    <w:multiLevelType w:val="hybridMultilevel"/>
    <w:tmpl w:val="FFFFFFFF"/>
    <w:lvl w:ilvl="0" w:tplc="CC0EB83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D5877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4679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0CC1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8479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2467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1025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FC8D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2E0A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E71DD6"/>
    <w:multiLevelType w:val="hybridMultilevel"/>
    <w:tmpl w:val="FFFFFFFF"/>
    <w:lvl w:ilvl="0" w:tplc="BA18C736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40" w:hanging="360"/>
      </w:pPr>
    </w:lvl>
    <w:lvl w:ilvl="2" w:tplc="747E6CB0">
      <w:start w:val="1"/>
      <w:numFmt w:val="lowerRoman"/>
      <w:lvlText w:val="%3."/>
      <w:lvlJc w:val="right"/>
      <w:pPr>
        <w:ind w:left="2160" w:hanging="180"/>
      </w:pPr>
    </w:lvl>
    <w:lvl w:ilvl="3" w:tplc="3A1EE3FA">
      <w:start w:val="1"/>
      <w:numFmt w:val="decimal"/>
      <w:lvlText w:val="%4."/>
      <w:lvlJc w:val="left"/>
      <w:pPr>
        <w:ind w:left="2880" w:hanging="360"/>
      </w:pPr>
    </w:lvl>
    <w:lvl w:ilvl="4" w:tplc="9718045E">
      <w:start w:val="1"/>
      <w:numFmt w:val="lowerLetter"/>
      <w:lvlText w:val="%5."/>
      <w:lvlJc w:val="left"/>
      <w:pPr>
        <w:ind w:left="3600" w:hanging="360"/>
      </w:pPr>
    </w:lvl>
    <w:lvl w:ilvl="5" w:tplc="096238AA">
      <w:start w:val="1"/>
      <w:numFmt w:val="lowerRoman"/>
      <w:lvlText w:val="%6."/>
      <w:lvlJc w:val="right"/>
      <w:pPr>
        <w:ind w:left="4320" w:hanging="180"/>
      </w:pPr>
    </w:lvl>
    <w:lvl w:ilvl="6" w:tplc="2522079A">
      <w:start w:val="1"/>
      <w:numFmt w:val="decimal"/>
      <w:lvlText w:val="%7."/>
      <w:lvlJc w:val="left"/>
      <w:pPr>
        <w:ind w:left="5040" w:hanging="360"/>
      </w:pPr>
    </w:lvl>
    <w:lvl w:ilvl="7" w:tplc="146A9102">
      <w:start w:val="1"/>
      <w:numFmt w:val="lowerLetter"/>
      <w:lvlText w:val="%8."/>
      <w:lvlJc w:val="left"/>
      <w:pPr>
        <w:ind w:left="5760" w:hanging="360"/>
      </w:pPr>
    </w:lvl>
    <w:lvl w:ilvl="8" w:tplc="955C8B3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000118"/>
    <w:multiLevelType w:val="multilevel"/>
    <w:tmpl w:val="6BF06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b w:val="0"/>
        <w:bCs/>
      </w:r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8" w15:restartNumberingAfterBreak="0">
    <w:nsid w:val="27397724"/>
    <w:multiLevelType w:val="multilevel"/>
    <w:tmpl w:val="6BF069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80" w:hanging="360"/>
      </w:pPr>
      <w:rPr>
        <w:b w:val="0"/>
        <w:bCs/>
      </w:r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</w:lvl>
  </w:abstractNum>
  <w:abstractNum w:abstractNumId="9" w15:restartNumberingAfterBreak="0">
    <w:nsid w:val="295A1F5C"/>
    <w:multiLevelType w:val="hybridMultilevel"/>
    <w:tmpl w:val="FFFFFFFF"/>
    <w:lvl w:ilvl="0" w:tplc="6DC6AAF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C5289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0297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021C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4A7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B2AC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ECA0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D4A7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18B4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9D51D6"/>
    <w:multiLevelType w:val="hybridMultilevel"/>
    <w:tmpl w:val="FFFFFFFF"/>
    <w:lvl w:ilvl="0" w:tplc="A70A9F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9A34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B454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8257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B8D2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E89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8EA8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4DE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6EE0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457146"/>
    <w:multiLevelType w:val="hybridMultilevel"/>
    <w:tmpl w:val="FFFFFFFF"/>
    <w:lvl w:ilvl="0" w:tplc="B95C78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1A7201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E0CE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96AB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5AD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D211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F6E7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9EDF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0075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360A1D"/>
    <w:multiLevelType w:val="hybridMultilevel"/>
    <w:tmpl w:val="FFFFFFFF"/>
    <w:lvl w:ilvl="0" w:tplc="3AA434B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4A676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485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1C1E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4694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540E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708B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4A80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A283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B72F4C"/>
    <w:multiLevelType w:val="hybridMultilevel"/>
    <w:tmpl w:val="884C7060"/>
    <w:lvl w:ilvl="0" w:tplc="966048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DE4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3EFF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AC5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E6B9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6238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2AEB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0CF5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4612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94832"/>
    <w:multiLevelType w:val="hybridMultilevel"/>
    <w:tmpl w:val="D292E1AE"/>
    <w:lvl w:ilvl="0" w:tplc="766A3C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4243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36FE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82A4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8CD9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CC4C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8A0D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DC47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8461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822762"/>
    <w:multiLevelType w:val="hybridMultilevel"/>
    <w:tmpl w:val="FFFFFFFF"/>
    <w:lvl w:ilvl="0" w:tplc="2D2447E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32A95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0800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9041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EEEA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FC7A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EACB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DE82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BE7E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9F6883"/>
    <w:multiLevelType w:val="hybridMultilevel"/>
    <w:tmpl w:val="7E505646"/>
    <w:lvl w:ilvl="0" w:tplc="3CFA9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1E6C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00ED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B432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50E7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8A0B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9CD1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AA7C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7434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2A3C49"/>
    <w:multiLevelType w:val="hybridMultilevel"/>
    <w:tmpl w:val="FFFFFFFF"/>
    <w:lvl w:ilvl="0" w:tplc="D924F3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D4EF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7E97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30B6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A479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0E53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FE0D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D86A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420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4E498B"/>
    <w:multiLevelType w:val="hybridMultilevel"/>
    <w:tmpl w:val="FFFFFFFF"/>
    <w:lvl w:ilvl="0" w:tplc="3FEC8BE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6AE6C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F2F3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FC90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4080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1AD1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24EB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16D4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F8EF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207DD4"/>
    <w:multiLevelType w:val="hybridMultilevel"/>
    <w:tmpl w:val="FFFFFFFF"/>
    <w:lvl w:ilvl="0" w:tplc="0E7E3CF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91C3F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70F3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6454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DE12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B8A5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42F7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5E5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36A5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116072"/>
    <w:multiLevelType w:val="hybridMultilevel"/>
    <w:tmpl w:val="FFFFFFFF"/>
    <w:lvl w:ilvl="0" w:tplc="6D32B1E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874B8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8673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BAD5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7A8F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6C4E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ACEF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0AB8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08E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446CC9"/>
    <w:multiLevelType w:val="hybridMultilevel"/>
    <w:tmpl w:val="38A81442"/>
    <w:lvl w:ilvl="0" w:tplc="815E95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EA02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BABA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6D7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B029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42EC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D070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7EF0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DC7F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546B70"/>
    <w:multiLevelType w:val="hybridMultilevel"/>
    <w:tmpl w:val="FFFFFFFF"/>
    <w:lvl w:ilvl="0" w:tplc="FFFFFFFF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8A41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E8D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D013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52E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541A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BA4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C2FA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146B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43245F"/>
    <w:multiLevelType w:val="hybridMultilevel"/>
    <w:tmpl w:val="FFFFFFFF"/>
    <w:lvl w:ilvl="0" w:tplc="2EA6237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1ECFE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1840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B491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FBC91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C3B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86C3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E8A8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2663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606AE7"/>
    <w:multiLevelType w:val="hybridMultilevel"/>
    <w:tmpl w:val="FFFFFFFF"/>
    <w:lvl w:ilvl="0" w:tplc="FC143A1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548FD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FAF3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1497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8EF6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8CA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3600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D42E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C68F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8575E"/>
    <w:multiLevelType w:val="hybridMultilevel"/>
    <w:tmpl w:val="10F260F2"/>
    <w:lvl w:ilvl="0" w:tplc="92BA65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6659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DE32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3650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E033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2C97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A36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1EC7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C06A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7077AA"/>
    <w:multiLevelType w:val="hybridMultilevel"/>
    <w:tmpl w:val="FFFFFFFF"/>
    <w:lvl w:ilvl="0" w:tplc="12B657A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7DAE7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3A98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7092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26FC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D2D9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A31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CADE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9C4D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8C3A54"/>
    <w:multiLevelType w:val="hybridMultilevel"/>
    <w:tmpl w:val="FFFFFFFF"/>
    <w:lvl w:ilvl="0" w:tplc="C450D06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D02FA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CAA3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A6F9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8E41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7E2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9E12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78BC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EA4F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6"/>
  </w:num>
  <w:num w:numId="3">
    <w:abstractNumId w:val="1"/>
  </w:num>
  <w:num w:numId="4">
    <w:abstractNumId w:val="13"/>
  </w:num>
  <w:num w:numId="5">
    <w:abstractNumId w:val="25"/>
  </w:num>
  <w:num w:numId="6">
    <w:abstractNumId w:val="14"/>
  </w:num>
  <w:num w:numId="7">
    <w:abstractNumId w:val="26"/>
  </w:num>
  <w:num w:numId="8">
    <w:abstractNumId w:val="27"/>
  </w:num>
  <w:num w:numId="9">
    <w:abstractNumId w:val="9"/>
  </w:num>
  <w:num w:numId="10">
    <w:abstractNumId w:val="18"/>
  </w:num>
  <w:num w:numId="11">
    <w:abstractNumId w:val="5"/>
  </w:num>
  <w:num w:numId="12">
    <w:abstractNumId w:val="24"/>
  </w:num>
  <w:num w:numId="13">
    <w:abstractNumId w:val="11"/>
  </w:num>
  <w:num w:numId="14">
    <w:abstractNumId w:val="15"/>
  </w:num>
  <w:num w:numId="15">
    <w:abstractNumId w:val="23"/>
  </w:num>
  <w:num w:numId="16">
    <w:abstractNumId w:val="2"/>
  </w:num>
  <w:num w:numId="17">
    <w:abstractNumId w:val="20"/>
  </w:num>
  <w:num w:numId="18">
    <w:abstractNumId w:val="12"/>
  </w:num>
  <w:num w:numId="19">
    <w:abstractNumId w:val="19"/>
  </w:num>
  <w:num w:numId="20">
    <w:abstractNumId w:val="22"/>
  </w:num>
  <w:num w:numId="21">
    <w:abstractNumId w:val="6"/>
  </w:num>
  <w:num w:numId="22">
    <w:abstractNumId w:val="17"/>
  </w:num>
  <w:num w:numId="23">
    <w:abstractNumId w:val="10"/>
  </w:num>
  <w:num w:numId="24">
    <w:abstractNumId w:val="4"/>
  </w:num>
  <w:num w:numId="25">
    <w:abstractNumId w:val="0"/>
  </w:num>
  <w:num w:numId="26">
    <w:abstractNumId w:val="3"/>
  </w:num>
  <w:num w:numId="27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zM1NzEyMzY0N7ZU0lEKTi0uzszPAykwrQUA0AosMywAAAA="/>
  </w:docVars>
  <w:rsids>
    <w:rsidRoot w:val="009B2C18"/>
    <w:rsid w:val="000108A1"/>
    <w:rsid w:val="000129F5"/>
    <w:rsid w:val="00033956"/>
    <w:rsid w:val="000448C3"/>
    <w:rsid w:val="00071D19"/>
    <w:rsid w:val="00086336"/>
    <w:rsid w:val="00097083"/>
    <w:rsid w:val="000A0B91"/>
    <w:rsid w:val="000B26C8"/>
    <w:rsid w:val="000C5E8F"/>
    <w:rsid w:val="000D2783"/>
    <w:rsid w:val="000D4CC1"/>
    <w:rsid w:val="000F7287"/>
    <w:rsid w:val="001042DF"/>
    <w:rsid w:val="0013383B"/>
    <w:rsid w:val="00140ECC"/>
    <w:rsid w:val="00141172"/>
    <w:rsid w:val="00141BFF"/>
    <w:rsid w:val="00152904"/>
    <w:rsid w:val="001529D5"/>
    <w:rsid w:val="0015338F"/>
    <w:rsid w:val="001577AF"/>
    <w:rsid w:val="00163911"/>
    <w:rsid w:val="00180332"/>
    <w:rsid w:val="00193CDE"/>
    <w:rsid w:val="00195920"/>
    <w:rsid w:val="001A2289"/>
    <w:rsid w:val="001A6741"/>
    <w:rsid w:val="001B2547"/>
    <w:rsid w:val="001B7BAC"/>
    <w:rsid w:val="00202143"/>
    <w:rsid w:val="00204976"/>
    <w:rsid w:val="002204B7"/>
    <w:rsid w:val="0022308C"/>
    <w:rsid w:val="00227E7B"/>
    <w:rsid w:val="0023039A"/>
    <w:rsid w:val="002331E4"/>
    <w:rsid w:val="0023720B"/>
    <w:rsid w:val="002428EF"/>
    <w:rsid w:val="00245FDB"/>
    <w:rsid w:val="00275D97"/>
    <w:rsid w:val="00291FBD"/>
    <w:rsid w:val="00293E3F"/>
    <w:rsid w:val="002C01FE"/>
    <w:rsid w:val="002D474A"/>
    <w:rsid w:val="002D4A38"/>
    <w:rsid w:val="002E0AA1"/>
    <w:rsid w:val="0031330B"/>
    <w:rsid w:val="003268CD"/>
    <w:rsid w:val="00327E2E"/>
    <w:rsid w:val="003436D9"/>
    <w:rsid w:val="00346CEF"/>
    <w:rsid w:val="003474DB"/>
    <w:rsid w:val="00361A04"/>
    <w:rsid w:val="003A4C41"/>
    <w:rsid w:val="003B2FF7"/>
    <w:rsid w:val="003C7225"/>
    <w:rsid w:val="003D1564"/>
    <w:rsid w:val="003E2651"/>
    <w:rsid w:val="003E5D3F"/>
    <w:rsid w:val="003E7A35"/>
    <w:rsid w:val="003F30DD"/>
    <w:rsid w:val="003F3DC1"/>
    <w:rsid w:val="003F6D89"/>
    <w:rsid w:val="00404351"/>
    <w:rsid w:val="00405DCB"/>
    <w:rsid w:val="00410EDA"/>
    <w:rsid w:val="00445788"/>
    <w:rsid w:val="004522A5"/>
    <w:rsid w:val="00455428"/>
    <w:rsid w:val="0046126B"/>
    <w:rsid w:val="00483025"/>
    <w:rsid w:val="004956F0"/>
    <w:rsid w:val="004A12DD"/>
    <w:rsid w:val="004A4038"/>
    <w:rsid w:val="004C63C0"/>
    <w:rsid w:val="004C7AEB"/>
    <w:rsid w:val="004E4812"/>
    <w:rsid w:val="004F3B8C"/>
    <w:rsid w:val="004F447B"/>
    <w:rsid w:val="004F51E6"/>
    <w:rsid w:val="00500B32"/>
    <w:rsid w:val="00502105"/>
    <w:rsid w:val="00530718"/>
    <w:rsid w:val="00565885"/>
    <w:rsid w:val="00566A39"/>
    <w:rsid w:val="005782D7"/>
    <w:rsid w:val="00592043"/>
    <w:rsid w:val="005C359B"/>
    <w:rsid w:val="005D3E96"/>
    <w:rsid w:val="005D5AF2"/>
    <w:rsid w:val="005D5AFB"/>
    <w:rsid w:val="00603EA6"/>
    <w:rsid w:val="006047C9"/>
    <w:rsid w:val="00615E24"/>
    <w:rsid w:val="00616B8F"/>
    <w:rsid w:val="00651DEE"/>
    <w:rsid w:val="0065742B"/>
    <w:rsid w:val="006671FE"/>
    <w:rsid w:val="00670E8A"/>
    <w:rsid w:val="00697C7A"/>
    <w:rsid w:val="006D50CC"/>
    <w:rsid w:val="006E2A09"/>
    <w:rsid w:val="006E465F"/>
    <w:rsid w:val="006E4F04"/>
    <w:rsid w:val="006F2121"/>
    <w:rsid w:val="00701C94"/>
    <w:rsid w:val="00703B81"/>
    <w:rsid w:val="00712119"/>
    <w:rsid w:val="00733265"/>
    <w:rsid w:val="00736A11"/>
    <w:rsid w:val="00737B07"/>
    <w:rsid w:val="00746F99"/>
    <w:rsid w:val="0077026A"/>
    <w:rsid w:val="00771D29"/>
    <w:rsid w:val="00782514"/>
    <w:rsid w:val="007A0392"/>
    <w:rsid w:val="007A64F8"/>
    <w:rsid w:val="007D1EB0"/>
    <w:rsid w:val="007E6410"/>
    <w:rsid w:val="007E6534"/>
    <w:rsid w:val="007F49A7"/>
    <w:rsid w:val="0080094C"/>
    <w:rsid w:val="00802E05"/>
    <w:rsid w:val="008050F6"/>
    <w:rsid w:val="0082657A"/>
    <w:rsid w:val="0083440E"/>
    <w:rsid w:val="008347D2"/>
    <w:rsid w:val="00843890"/>
    <w:rsid w:val="00854789"/>
    <w:rsid w:val="008758D9"/>
    <w:rsid w:val="00877AAC"/>
    <w:rsid w:val="00883755"/>
    <w:rsid w:val="008912AD"/>
    <w:rsid w:val="008E5B82"/>
    <w:rsid w:val="008F5D46"/>
    <w:rsid w:val="009053E2"/>
    <w:rsid w:val="00920F16"/>
    <w:rsid w:val="00924E9D"/>
    <w:rsid w:val="009315D0"/>
    <w:rsid w:val="009317F3"/>
    <w:rsid w:val="0094106B"/>
    <w:rsid w:val="00941CE4"/>
    <w:rsid w:val="00954732"/>
    <w:rsid w:val="009603CC"/>
    <w:rsid w:val="0096639D"/>
    <w:rsid w:val="00993C93"/>
    <w:rsid w:val="0099659A"/>
    <w:rsid w:val="009B2C18"/>
    <w:rsid w:val="009B5CD7"/>
    <w:rsid w:val="009B7446"/>
    <w:rsid w:val="009C1ECC"/>
    <w:rsid w:val="009DEFF1"/>
    <w:rsid w:val="009E57B6"/>
    <w:rsid w:val="009F2088"/>
    <w:rsid w:val="009F40B8"/>
    <w:rsid w:val="00A3069A"/>
    <w:rsid w:val="00A46E66"/>
    <w:rsid w:val="00A81A9D"/>
    <w:rsid w:val="00A906EB"/>
    <w:rsid w:val="00A911C4"/>
    <w:rsid w:val="00AC0F33"/>
    <w:rsid w:val="00AE77B6"/>
    <w:rsid w:val="00AF72D0"/>
    <w:rsid w:val="00B05E28"/>
    <w:rsid w:val="00B15263"/>
    <w:rsid w:val="00B1755F"/>
    <w:rsid w:val="00B42C22"/>
    <w:rsid w:val="00B43AA9"/>
    <w:rsid w:val="00B532A5"/>
    <w:rsid w:val="00B5472E"/>
    <w:rsid w:val="00B66D96"/>
    <w:rsid w:val="00B90A20"/>
    <w:rsid w:val="00B94965"/>
    <w:rsid w:val="00BE679D"/>
    <w:rsid w:val="00C02A42"/>
    <w:rsid w:val="00C135A8"/>
    <w:rsid w:val="00C582DB"/>
    <w:rsid w:val="00C64695"/>
    <w:rsid w:val="00C7422F"/>
    <w:rsid w:val="00C92B80"/>
    <w:rsid w:val="00CC1696"/>
    <w:rsid w:val="00CC5D01"/>
    <w:rsid w:val="00CD1EF5"/>
    <w:rsid w:val="00CD2B41"/>
    <w:rsid w:val="00CD3262"/>
    <w:rsid w:val="00CE24D9"/>
    <w:rsid w:val="00D320DC"/>
    <w:rsid w:val="00D43C62"/>
    <w:rsid w:val="00D43D1C"/>
    <w:rsid w:val="00D45CDE"/>
    <w:rsid w:val="00D707B8"/>
    <w:rsid w:val="00D865C4"/>
    <w:rsid w:val="00DA5BB2"/>
    <w:rsid w:val="00DB243C"/>
    <w:rsid w:val="00DD4F66"/>
    <w:rsid w:val="00DE25AE"/>
    <w:rsid w:val="00E0065B"/>
    <w:rsid w:val="00E14812"/>
    <w:rsid w:val="00E31C1B"/>
    <w:rsid w:val="00E37EDB"/>
    <w:rsid w:val="00E446D3"/>
    <w:rsid w:val="00E61E7B"/>
    <w:rsid w:val="00E63134"/>
    <w:rsid w:val="00E73B83"/>
    <w:rsid w:val="00E86FE2"/>
    <w:rsid w:val="00EB11CD"/>
    <w:rsid w:val="00EB3C23"/>
    <w:rsid w:val="00EC4DED"/>
    <w:rsid w:val="00ED2E7F"/>
    <w:rsid w:val="00EF6674"/>
    <w:rsid w:val="00F06279"/>
    <w:rsid w:val="00F10A35"/>
    <w:rsid w:val="00F11856"/>
    <w:rsid w:val="00F15BE4"/>
    <w:rsid w:val="00F2648D"/>
    <w:rsid w:val="00F3197F"/>
    <w:rsid w:val="00F47B97"/>
    <w:rsid w:val="00F54786"/>
    <w:rsid w:val="00F56287"/>
    <w:rsid w:val="00F67D71"/>
    <w:rsid w:val="00F70A39"/>
    <w:rsid w:val="00F9408C"/>
    <w:rsid w:val="00FB2D2D"/>
    <w:rsid w:val="00FF2961"/>
    <w:rsid w:val="0105D123"/>
    <w:rsid w:val="01151C6A"/>
    <w:rsid w:val="0117B741"/>
    <w:rsid w:val="0136C49A"/>
    <w:rsid w:val="015E4B6C"/>
    <w:rsid w:val="01675D7B"/>
    <w:rsid w:val="01D9A9F9"/>
    <w:rsid w:val="01E6C184"/>
    <w:rsid w:val="01FED513"/>
    <w:rsid w:val="0269E8C9"/>
    <w:rsid w:val="029B9377"/>
    <w:rsid w:val="02D4D264"/>
    <w:rsid w:val="02E3F10E"/>
    <w:rsid w:val="02FED132"/>
    <w:rsid w:val="031A866B"/>
    <w:rsid w:val="034935D0"/>
    <w:rsid w:val="03581432"/>
    <w:rsid w:val="036854BF"/>
    <w:rsid w:val="03802C73"/>
    <w:rsid w:val="0380D2CA"/>
    <w:rsid w:val="0382B0FB"/>
    <w:rsid w:val="038A3C54"/>
    <w:rsid w:val="039A74E9"/>
    <w:rsid w:val="03A07DAA"/>
    <w:rsid w:val="03A49907"/>
    <w:rsid w:val="03A4E898"/>
    <w:rsid w:val="03A8DF30"/>
    <w:rsid w:val="03B38CB5"/>
    <w:rsid w:val="03B8F7AC"/>
    <w:rsid w:val="03E7CCFD"/>
    <w:rsid w:val="03F88215"/>
    <w:rsid w:val="041FD146"/>
    <w:rsid w:val="0430B0BF"/>
    <w:rsid w:val="04496CBE"/>
    <w:rsid w:val="045B4B7A"/>
    <w:rsid w:val="045E5D79"/>
    <w:rsid w:val="046A43EB"/>
    <w:rsid w:val="046E4E44"/>
    <w:rsid w:val="046F89CF"/>
    <w:rsid w:val="046FB7AD"/>
    <w:rsid w:val="048A8068"/>
    <w:rsid w:val="048B3BED"/>
    <w:rsid w:val="04C05B4C"/>
    <w:rsid w:val="04E8CE7C"/>
    <w:rsid w:val="04EAF634"/>
    <w:rsid w:val="05122C00"/>
    <w:rsid w:val="052B7B0F"/>
    <w:rsid w:val="0543B797"/>
    <w:rsid w:val="0547AD82"/>
    <w:rsid w:val="055D54E8"/>
    <w:rsid w:val="056F0F65"/>
    <w:rsid w:val="057DB4A6"/>
    <w:rsid w:val="0580BBD7"/>
    <w:rsid w:val="058AE217"/>
    <w:rsid w:val="058B7472"/>
    <w:rsid w:val="058E21C5"/>
    <w:rsid w:val="059073AD"/>
    <w:rsid w:val="05A1CFB3"/>
    <w:rsid w:val="05B35207"/>
    <w:rsid w:val="05B3C4D3"/>
    <w:rsid w:val="05B51C29"/>
    <w:rsid w:val="05B7BDC5"/>
    <w:rsid w:val="05BF7447"/>
    <w:rsid w:val="05D369E5"/>
    <w:rsid w:val="05DCDC91"/>
    <w:rsid w:val="05FB3CF8"/>
    <w:rsid w:val="061B526A"/>
    <w:rsid w:val="0623E636"/>
    <w:rsid w:val="0651B9A5"/>
    <w:rsid w:val="06856BAB"/>
    <w:rsid w:val="06A3A33E"/>
    <w:rsid w:val="06B21248"/>
    <w:rsid w:val="06BC11CB"/>
    <w:rsid w:val="06C15234"/>
    <w:rsid w:val="06C8DF90"/>
    <w:rsid w:val="06D22652"/>
    <w:rsid w:val="06D928B3"/>
    <w:rsid w:val="06DF968C"/>
    <w:rsid w:val="06F2138C"/>
    <w:rsid w:val="070755F4"/>
    <w:rsid w:val="075B8AC0"/>
    <w:rsid w:val="076D9156"/>
    <w:rsid w:val="077F8412"/>
    <w:rsid w:val="0783A3BA"/>
    <w:rsid w:val="0789BDF8"/>
    <w:rsid w:val="07921F2B"/>
    <w:rsid w:val="07C0B044"/>
    <w:rsid w:val="07C0D53D"/>
    <w:rsid w:val="07E37027"/>
    <w:rsid w:val="07E98035"/>
    <w:rsid w:val="07EE14F8"/>
    <w:rsid w:val="081B953C"/>
    <w:rsid w:val="0822821D"/>
    <w:rsid w:val="084F08A7"/>
    <w:rsid w:val="0859B84E"/>
    <w:rsid w:val="0862C965"/>
    <w:rsid w:val="086FD5FE"/>
    <w:rsid w:val="08719830"/>
    <w:rsid w:val="087C40F1"/>
    <w:rsid w:val="087FF3F3"/>
    <w:rsid w:val="08848C7E"/>
    <w:rsid w:val="08AE3B9C"/>
    <w:rsid w:val="08D2ECB7"/>
    <w:rsid w:val="08DD5FCE"/>
    <w:rsid w:val="08DFC46F"/>
    <w:rsid w:val="08E2CAEE"/>
    <w:rsid w:val="08E981EF"/>
    <w:rsid w:val="08FE79CC"/>
    <w:rsid w:val="090F77BE"/>
    <w:rsid w:val="091C1EBC"/>
    <w:rsid w:val="092DEF8C"/>
    <w:rsid w:val="09409CAF"/>
    <w:rsid w:val="0948DFE1"/>
    <w:rsid w:val="094B98C3"/>
    <w:rsid w:val="0960AC8B"/>
    <w:rsid w:val="096CC67A"/>
    <w:rsid w:val="0989E559"/>
    <w:rsid w:val="09BC6548"/>
    <w:rsid w:val="09C37C3C"/>
    <w:rsid w:val="09CD6A67"/>
    <w:rsid w:val="09E3E9BC"/>
    <w:rsid w:val="0A02DD0D"/>
    <w:rsid w:val="0A08EEC9"/>
    <w:rsid w:val="0A0B990A"/>
    <w:rsid w:val="0A1296C8"/>
    <w:rsid w:val="0A1728BA"/>
    <w:rsid w:val="0A24A35B"/>
    <w:rsid w:val="0A33D711"/>
    <w:rsid w:val="0A592870"/>
    <w:rsid w:val="0A76C578"/>
    <w:rsid w:val="0A7E9B4F"/>
    <w:rsid w:val="0A816AE2"/>
    <w:rsid w:val="0A849ABF"/>
    <w:rsid w:val="0A925909"/>
    <w:rsid w:val="0A9E11CE"/>
    <w:rsid w:val="0AA2D653"/>
    <w:rsid w:val="0ABCAC83"/>
    <w:rsid w:val="0AC89B98"/>
    <w:rsid w:val="0AD1CAD9"/>
    <w:rsid w:val="0B05EBE2"/>
    <w:rsid w:val="0B25B5BA"/>
    <w:rsid w:val="0B303012"/>
    <w:rsid w:val="0B335B5D"/>
    <w:rsid w:val="0B3EDE17"/>
    <w:rsid w:val="0B4034E1"/>
    <w:rsid w:val="0B485209"/>
    <w:rsid w:val="0B591F63"/>
    <w:rsid w:val="0B6C07D3"/>
    <w:rsid w:val="0B77F810"/>
    <w:rsid w:val="0B940801"/>
    <w:rsid w:val="0BCDDBDC"/>
    <w:rsid w:val="0BD3E7D5"/>
    <w:rsid w:val="0BDE1B32"/>
    <w:rsid w:val="0BFFF680"/>
    <w:rsid w:val="0C08CA73"/>
    <w:rsid w:val="0C12294C"/>
    <w:rsid w:val="0C146FE4"/>
    <w:rsid w:val="0C35D465"/>
    <w:rsid w:val="0C702003"/>
    <w:rsid w:val="0C99404A"/>
    <w:rsid w:val="0CC9ACCB"/>
    <w:rsid w:val="0CDAAE78"/>
    <w:rsid w:val="0D1B6D28"/>
    <w:rsid w:val="0D3D431E"/>
    <w:rsid w:val="0D4E6627"/>
    <w:rsid w:val="0D513AC3"/>
    <w:rsid w:val="0D66D8D4"/>
    <w:rsid w:val="0D6D05CB"/>
    <w:rsid w:val="0D75CB86"/>
    <w:rsid w:val="0D8CDABD"/>
    <w:rsid w:val="0DB8A30D"/>
    <w:rsid w:val="0DDCD2DA"/>
    <w:rsid w:val="0DE85AA2"/>
    <w:rsid w:val="0DFFEC30"/>
    <w:rsid w:val="0E0B3518"/>
    <w:rsid w:val="0E11634D"/>
    <w:rsid w:val="0E1313E4"/>
    <w:rsid w:val="0E133B3F"/>
    <w:rsid w:val="0E2AAC54"/>
    <w:rsid w:val="0E33391A"/>
    <w:rsid w:val="0E656280"/>
    <w:rsid w:val="0E7B18C5"/>
    <w:rsid w:val="0E84EC64"/>
    <w:rsid w:val="0EB75859"/>
    <w:rsid w:val="0EE2BB5A"/>
    <w:rsid w:val="0F0B363B"/>
    <w:rsid w:val="0F16F7F0"/>
    <w:rsid w:val="0F3F3FAC"/>
    <w:rsid w:val="0F5000C0"/>
    <w:rsid w:val="0F7183D4"/>
    <w:rsid w:val="0F72253B"/>
    <w:rsid w:val="0F84FA80"/>
    <w:rsid w:val="0F9ECA59"/>
    <w:rsid w:val="0FE30E1E"/>
    <w:rsid w:val="0FEA7836"/>
    <w:rsid w:val="0FF37436"/>
    <w:rsid w:val="1002F887"/>
    <w:rsid w:val="1005AFDC"/>
    <w:rsid w:val="10815904"/>
    <w:rsid w:val="1090F526"/>
    <w:rsid w:val="10951C7C"/>
    <w:rsid w:val="10A4A68D"/>
    <w:rsid w:val="10A4F14B"/>
    <w:rsid w:val="10C46A3E"/>
    <w:rsid w:val="10E0E1F1"/>
    <w:rsid w:val="113C2AE7"/>
    <w:rsid w:val="1144E780"/>
    <w:rsid w:val="116D0E4A"/>
    <w:rsid w:val="11713005"/>
    <w:rsid w:val="11BC59E5"/>
    <w:rsid w:val="11EFD0CC"/>
    <w:rsid w:val="11F873BB"/>
    <w:rsid w:val="120A6BBD"/>
    <w:rsid w:val="124076EE"/>
    <w:rsid w:val="12637A8B"/>
    <w:rsid w:val="12837FF7"/>
    <w:rsid w:val="13056551"/>
    <w:rsid w:val="1311E1FC"/>
    <w:rsid w:val="135275F0"/>
    <w:rsid w:val="1386C2D4"/>
    <w:rsid w:val="13A2FA6C"/>
    <w:rsid w:val="13DC920D"/>
    <w:rsid w:val="140A85E3"/>
    <w:rsid w:val="14312505"/>
    <w:rsid w:val="14586BA3"/>
    <w:rsid w:val="14611FE8"/>
    <w:rsid w:val="148D2159"/>
    <w:rsid w:val="14902A18"/>
    <w:rsid w:val="14CC43FF"/>
    <w:rsid w:val="14CEAD87"/>
    <w:rsid w:val="14D74596"/>
    <w:rsid w:val="14D7C299"/>
    <w:rsid w:val="1509733F"/>
    <w:rsid w:val="1518BA02"/>
    <w:rsid w:val="1521C1EA"/>
    <w:rsid w:val="1526AEF4"/>
    <w:rsid w:val="15333772"/>
    <w:rsid w:val="1539999B"/>
    <w:rsid w:val="15680AAE"/>
    <w:rsid w:val="15D57588"/>
    <w:rsid w:val="15FA7836"/>
    <w:rsid w:val="163D940D"/>
    <w:rsid w:val="16ABBCBE"/>
    <w:rsid w:val="16B095A8"/>
    <w:rsid w:val="16C27F55"/>
    <w:rsid w:val="17441C8F"/>
    <w:rsid w:val="17465CF6"/>
    <w:rsid w:val="174A35E0"/>
    <w:rsid w:val="1757F873"/>
    <w:rsid w:val="1781AB33"/>
    <w:rsid w:val="178CA7F8"/>
    <w:rsid w:val="17B37407"/>
    <w:rsid w:val="17C0C4B3"/>
    <w:rsid w:val="17FE4CC5"/>
    <w:rsid w:val="17FEC8CD"/>
    <w:rsid w:val="1802403E"/>
    <w:rsid w:val="1816730E"/>
    <w:rsid w:val="181F8C3D"/>
    <w:rsid w:val="183D66C1"/>
    <w:rsid w:val="183DB778"/>
    <w:rsid w:val="1852EF86"/>
    <w:rsid w:val="185DCA69"/>
    <w:rsid w:val="18856F2F"/>
    <w:rsid w:val="18CF0536"/>
    <w:rsid w:val="19531E95"/>
    <w:rsid w:val="197201C0"/>
    <w:rsid w:val="19A7F6A9"/>
    <w:rsid w:val="19CA6285"/>
    <w:rsid w:val="19CA841D"/>
    <w:rsid w:val="19DCDD1C"/>
    <w:rsid w:val="1A2DC892"/>
    <w:rsid w:val="1A362B35"/>
    <w:rsid w:val="1A986751"/>
    <w:rsid w:val="1AA48D80"/>
    <w:rsid w:val="1AC44F08"/>
    <w:rsid w:val="1AE26FA4"/>
    <w:rsid w:val="1B05406C"/>
    <w:rsid w:val="1B0742AC"/>
    <w:rsid w:val="1B4A40BE"/>
    <w:rsid w:val="1B66F225"/>
    <w:rsid w:val="1BA65F4B"/>
    <w:rsid w:val="1BE90F66"/>
    <w:rsid w:val="1BF1B9CA"/>
    <w:rsid w:val="1C0FC8F9"/>
    <w:rsid w:val="1C2DE11C"/>
    <w:rsid w:val="1C4FDF5F"/>
    <w:rsid w:val="1C9655D5"/>
    <w:rsid w:val="1CCFA038"/>
    <w:rsid w:val="1CDF7084"/>
    <w:rsid w:val="1D059586"/>
    <w:rsid w:val="1D272B20"/>
    <w:rsid w:val="1D5B0C38"/>
    <w:rsid w:val="1D7F1933"/>
    <w:rsid w:val="1D962D54"/>
    <w:rsid w:val="1DA41D4E"/>
    <w:rsid w:val="1DF02C6F"/>
    <w:rsid w:val="1DF5010B"/>
    <w:rsid w:val="1E068F45"/>
    <w:rsid w:val="1E12122C"/>
    <w:rsid w:val="1E322636"/>
    <w:rsid w:val="1E583F85"/>
    <w:rsid w:val="1E8FD54B"/>
    <w:rsid w:val="1E9E6C18"/>
    <w:rsid w:val="1EBD454C"/>
    <w:rsid w:val="1EC948B7"/>
    <w:rsid w:val="1ED52BEB"/>
    <w:rsid w:val="1ED78238"/>
    <w:rsid w:val="1EE0F412"/>
    <w:rsid w:val="1EE1565E"/>
    <w:rsid w:val="1EE8D065"/>
    <w:rsid w:val="1EFF97E7"/>
    <w:rsid w:val="1F02B347"/>
    <w:rsid w:val="1F06D40C"/>
    <w:rsid w:val="1F0F7028"/>
    <w:rsid w:val="1F490645"/>
    <w:rsid w:val="1F827A9B"/>
    <w:rsid w:val="1F82D848"/>
    <w:rsid w:val="1FAC7F66"/>
    <w:rsid w:val="1FAF088B"/>
    <w:rsid w:val="1FB853B2"/>
    <w:rsid w:val="1FD5EF7E"/>
    <w:rsid w:val="1FE697D8"/>
    <w:rsid w:val="1FF21270"/>
    <w:rsid w:val="20037D1B"/>
    <w:rsid w:val="2035FBA5"/>
    <w:rsid w:val="20671D21"/>
    <w:rsid w:val="2067C0E1"/>
    <w:rsid w:val="207D1133"/>
    <w:rsid w:val="207D6151"/>
    <w:rsid w:val="20C76094"/>
    <w:rsid w:val="20C9D107"/>
    <w:rsid w:val="20CCFEAF"/>
    <w:rsid w:val="20D59B20"/>
    <w:rsid w:val="211F5A41"/>
    <w:rsid w:val="2155EE6C"/>
    <w:rsid w:val="215A8310"/>
    <w:rsid w:val="2169C6F8"/>
    <w:rsid w:val="216D9251"/>
    <w:rsid w:val="217A40AB"/>
    <w:rsid w:val="21999CEC"/>
    <w:rsid w:val="21AC8E2B"/>
    <w:rsid w:val="21CF3322"/>
    <w:rsid w:val="2201F00C"/>
    <w:rsid w:val="220531FC"/>
    <w:rsid w:val="22310EC4"/>
    <w:rsid w:val="2245A2D2"/>
    <w:rsid w:val="22682643"/>
    <w:rsid w:val="2270A2A7"/>
    <w:rsid w:val="22BC1350"/>
    <w:rsid w:val="22D1ABB3"/>
    <w:rsid w:val="234B2B8C"/>
    <w:rsid w:val="235FD299"/>
    <w:rsid w:val="2361EC93"/>
    <w:rsid w:val="236E7AAD"/>
    <w:rsid w:val="2386064E"/>
    <w:rsid w:val="23952B08"/>
    <w:rsid w:val="2396A441"/>
    <w:rsid w:val="23A1025D"/>
    <w:rsid w:val="23A5FEA9"/>
    <w:rsid w:val="23BBA91C"/>
    <w:rsid w:val="23BF839F"/>
    <w:rsid w:val="23DC2A58"/>
    <w:rsid w:val="23E99F29"/>
    <w:rsid w:val="24175A6E"/>
    <w:rsid w:val="2438EFE9"/>
    <w:rsid w:val="24489A73"/>
    <w:rsid w:val="24577016"/>
    <w:rsid w:val="247C51B6"/>
    <w:rsid w:val="249357E3"/>
    <w:rsid w:val="24A167BA"/>
    <w:rsid w:val="24A56343"/>
    <w:rsid w:val="24A93901"/>
    <w:rsid w:val="24B7DFF8"/>
    <w:rsid w:val="24C4A2A3"/>
    <w:rsid w:val="24CD506D"/>
    <w:rsid w:val="24E63AE6"/>
    <w:rsid w:val="24F0FF93"/>
    <w:rsid w:val="24FDE514"/>
    <w:rsid w:val="25136338"/>
    <w:rsid w:val="251A02D9"/>
    <w:rsid w:val="25344612"/>
    <w:rsid w:val="25463FCB"/>
    <w:rsid w:val="25480B54"/>
    <w:rsid w:val="254E389E"/>
    <w:rsid w:val="256ACD02"/>
    <w:rsid w:val="25ADE7A3"/>
    <w:rsid w:val="25B2DA38"/>
    <w:rsid w:val="2603A879"/>
    <w:rsid w:val="260DC1F0"/>
    <w:rsid w:val="2615253F"/>
    <w:rsid w:val="261FFD58"/>
    <w:rsid w:val="2631E2C6"/>
    <w:rsid w:val="26366FC6"/>
    <w:rsid w:val="266ABF3F"/>
    <w:rsid w:val="2670AD0F"/>
    <w:rsid w:val="268CC3A9"/>
    <w:rsid w:val="2692FCD4"/>
    <w:rsid w:val="269369A0"/>
    <w:rsid w:val="26A773CB"/>
    <w:rsid w:val="26E221DE"/>
    <w:rsid w:val="26EC39AE"/>
    <w:rsid w:val="26F6F054"/>
    <w:rsid w:val="26FDF4EC"/>
    <w:rsid w:val="27112E3C"/>
    <w:rsid w:val="271F9D8C"/>
    <w:rsid w:val="277E26E1"/>
    <w:rsid w:val="2791C306"/>
    <w:rsid w:val="279831C6"/>
    <w:rsid w:val="27B3D307"/>
    <w:rsid w:val="27DC9411"/>
    <w:rsid w:val="27E9EB20"/>
    <w:rsid w:val="27FE82D9"/>
    <w:rsid w:val="2804A671"/>
    <w:rsid w:val="280940D8"/>
    <w:rsid w:val="281D8F34"/>
    <w:rsid w:val="28503740"/>
    <w:rsid w:val="285256FF"/>
    <w:rsid w:val="285A5ABD"/>
    <w:rsid w:val="287E4290"/>
    <w:rsid w:val="287FD8F8"/>
    <w:rsid w:val="2887DC0A"/>
    <w:rsid w:val="28915584"/>
    <w:rsid w:val="28BA6F74"/>
    <w:rsid w:val="28DC41D2"/>
    <w:rsid w:val="28FCF01F"/>
    <w:rsid w:val="29390D03"/>
    <w:rsid w:val="295C87C2"/>
    <w:rsid w:val="2974D8DD"/>
    <w:rsid w:val="297A559B"/>
    <w:rsid w:val="298C37C4"/>
    <w:rsid w:val="29947E5E"/>
    <w:rsid w:val="29B36D8F"/>
    <w:rsid w:val="29BC679A"/>
    <w:rsid w:val="29BF24DA"/>
    <w:rsid w:val="29F7346C"/>
    <w:rsid w:val="2A2D243D"/>
    <w:rsid w:val="2A4E564E"/>
    <w:rsid w:val="2A5D578E"/>
    <w:rsid w:val="2A82FF05"/>
    <w:rsid w:val="2ABE067A"/>
    <w:rsid w:val="2AE7885D"/>
    <w:rsid w:val="2AEC2246"/>
    <w:rsid w:val="2AF6518D"/>
    <w:rsid w:val="2B27D8F4"/>
    <w:rsid w:val="2B363D72"/>
    <w:rsid w:val="2B3C91F1"/>
    <w:rsid w:val="2B8924D4"/>
    <w:rsid w:val="2BADFD72"/>
    <w:rsid w:val="2BB9BA2B"/>
    <w:rsid w:val="2BF57501"/>
    <w:rsid w:val="2C19B2AE"/>
    <w:rsid w:val="2C4B747D"/>
    <w:rsid w:val="2C8425D2"/>
    <w:rsid w:val="2C91209D"/>
    <w:rsid w:val="2C993A19"/>
    <w:rsid w:val="2C9D6DCD"/>
    <w:rsid w:val="2CC8C158"/>
    <w:rsid w:val="2CE63958"/>
    <w:rsid w:val="2CF01E20"/>
    <w:rsid w:val="2CF11139"/>
    <w:rsid w:val="2D0502F6"/>
    <w:rsid w:val="2D0F12C7"/>
    <w:rsid w:val="2D13512F"/>
    <w:rsid w:val="2D4243D4"/>
    <w:rsid w:val="2D52E422"/>
    <w:rsid w:val="2D646CE0"/>
    <w:rsid w:val="2D745038"/>
    <w:rsid w:val="2DC2AEF1"/>
    <w:rsid w:val="2DC2FA26"/>
    <w:rsid w:val="2DE11735"/>
    <w:rsid w:val="2DE9177A"/>
    <w:rsid w:val="2E0862EE"/>
    <w:rsid w:val="2E345DD1"/>
    <w:rsid w:val="2E463C0A"/>
    <w:rsid w:val="2E87FD34"/>
    <w:rsid w:val="2E9F6ABD"/>
    <w:rsid w:val="2ECBE313"/>
    <w:rsid w:val="2ED55395"/>
    <w:rsid w:val="2ED966C5"/>
    <w:rsid w:val="2EE3FD2A"/>
    <w:rsid w:val="2EEF1A7C"/>
    <w:rsid w:val="2EEF8B81"/>
    <w:rsid w:val="2F22E496"/>
    <w:rsid w:val="2FC4A9B9"/>
    <w:rsid w:val="2FD75B4E"/>
    <w:rsid w:val="2FDA3473"/>
    <w:rsid w:val="2FE12D05"/>
    <w:rsid w:val="2FEC07E7"/>
    <w:rsid w:val="2FEFC751"/>
    <w:rsid w:val="2FF61128"/>
    <w:rsid w:val="301982A9"/>
    <w:rsid w:val="301F47C5"/>
    <w:rsid w:val="30265BC2"/>
    <w:rsid w:val="3046F0AC"/>
    <w:rsid w:val="305880EC"/>
    <w:rsid w:val="308179CF"/>
    <w:rsid w:val="308772EB"/>
    <w:rsid w:val="30F08ECE"/>
    <w:rsid w:val="311660AB"/>
    <w:rsid w:val="31263101"/>
    <w:rsid w:val="3126B757"/>
    <w:rsid w:val="31273E0C"/>
    <w:rsid w:val="31574E62"/>
    <w:rsid w:val="31767377"/>
    <w:rsid w:val="3191BF02"/>
    <w:rsid w:val="31CEFE59"/>
    <w:rsid w:val="31E3DC73"/>
    <w:rsid w:val="3210355B"/>
    <w:rsid w:val="3223434C"/>
    <w:rsid w:val="32527245"/>
    <w:rsid w:val="327649F4"/>
    <w:rsid w:val="3295E182"/>
    <w:rsid w:val="32B4E15B"/>
    <w:rsid w:val="32BBCD94"/>
    <w:rsid w:val="32E42A65"/>
    <w:rsid w:val="32E4F247"/>
    <w:rsid w:val="32F70DB3"/>
    <w:rsid w:val="3304BA9D"/>
    <w:rsid w:val="330F18B9"/>
    <w:rsid w:val="3315A8B5"/>
    <w:rsid w:val="33506A99"/>
    <w:rsid w:val="3389A05A"/>
    <w:rsid w:val="33911DCD"/>
    <w:rsid w:val="33B536F2"/>
    <w:rsid w:val="33C44C3F"/>
    <w:rsid w:val="33C877FA"/>
    <w:rsid w:val="3421545B"/>
    <w:rsid w:val="34EDA7C4"/>
    <w:rsid w:val="34F750C5"/>
    <w:rsid w:val="34F8E155"/>
    <w:rsid w:val="35017168"/>
    <w:rsid w:val="352268F8"/>
    <w:rsid w:val="3574F2CF"/>
    <w:rsid w:val="35960B07"/>
    <w:rsid w:val="35B35C1E"/>
    <w:rsid w:val="36100AE1"/>
    <w:rsid w:val="361454FC"/>
    <w:rsid w:val="361B3DCB"/>
    <w:rsid w:val="363D8E3A"/>
    <w:rsid w:val="365A7120"/>
    <w:rsid w:val="367A52B9"/>
    <w:rsid w:val="36897825"/>
    <w:rsid w:val="368CE3E3"/>
    <w:rsid w:val="3694F375"/>
    <w:rsid w:val="36BA8E50"/>
    <w:rsid w:val="37118F7E"/>
    <w:rsid w:val="3711E68D"/>
    <w:rsid w:val="371409E8"/>
    <w:rsid w:val="37199AF4"/>
    <w:rsid w:val="374F15AA"/>
    <w:rsid w:val="37A06878"/>
    <w:rsid w:val="37ACA59F"/>
    <w:rsid w:val="37C36D3C"/>
    <w:rsid w:val="37C51647"/>
    <w:rsid w:val="37D82BC0"/>
    <w:rsid w:val="37E552A0"/>
    <w:rsid w:val="381818F9"/>
    <w:rsid w:val="382D6135"/>
    <w:rsid w:val="3832AFD5"/>
    <w:rsid w:val="383C8FED"/>
    <w:rsid w:val="38630D7E"/>
    <w:rsid w:val="386B067B"/>
    <w:rsid w:val="38749F10"/>
    <w:rsid w:val="38F9AD5D"/>
    <w:rsid w:val="3914623D"/>
    <w:rsid w:val="394E6DBB"/>
    <w:rsid w:val="395F2A9E"/>
    <w:rsid w:val="396BBCD4"/>
    <w:rsid w:val="3983D999"/>
    <w:rsid w:val="398C5A35"/>
    <w:rsid w:val="3995323E"/>
    <w:rsid w:val="399DBCFD"/>
    <w:rsid w:val="39A6815E"/>
    <w:rsid w:val="39AB6282"/>
    <w:rsid w:val="39BA9291"/>
    <w:rsid w:val="39CD5744"/>
    <w:rsid w:val="39D6F4EB"/>
    <w:rsid w:val="39DA296E"/>
    <w:rsid w:val="39E971A4"/>
    <w:rsid w:val="3A24B949"/>
    <w:rsid w:val="3A276212"/>
    <w:rsid w:val="3A499445"/>
    <w:rsid w:val="3A512F5F"/>
    <w:rsid w:val="3A5ABE3A"/>
    <w:rsid w:val="3A5BEC46"/>
    <w:rsid w:val="3A5CB76F"/>
    <w:rsid w:val="3A6C3864"/>
    <w:rsid w:val="3A7C0B68"/>
    <w:rsid w:val="3ACA2AED"/>
    <w:rsid w:val="3AD2328C"/>
    <w:rsid w:val="3AE92569"/>
    <w:rsid w:val="3AF85EE6"/>
    <w:rsid w:val="3B14B1D9"/>
    <w:rsid w:val="3B34F659"/>
    <w:rsid w:val="3B398D5E"/>
    <w:rsid w:val="3B8C0509"/>
    <w:rsid w:val="3B9AAE40"/>
    <w:rsid w:val="3BA0464F"/>
    <w:rsid w:val="3BBA3DC5"/>
    <w:rsid w:val="3BF69E87"/>
    <w:rsid w:val="3C01679E"/>
    <w:rsid w:val="3C354FF9"/>
    <w:rsid w:val="3C413956"/>
    <w:rsid w:val="3C533A1C"/>
    <w:rsid w:val="3C6BF8A4"/>
    <w:rsid w:val="3C6F4825"/>
    <w:rsid w:val="3C7AA749"/>
    <w:rsid w:val="3CA57AC4"/>
    <w:rsid w:val="3CB097C6"/>
    <w:rsid w:val="3CB4E726"/>
    <w:rsid w:val="3CC92F2B"/>
    <w:rsid w:val="3CD55DBF"/>
    <w:rsid w:val="3CE6E916"/>
    <w:rsid w:val="3CE7BDF1"/>
    <w:rsid w:val="3CF2B9C9"/>
    <w:rsid w:val="3D2737A5"/>
    <w:rsid w:val="3D367449"/>
    <w:rsid w:val="3D3D1517"/>
    <w:rsid w:val="3D5F36C1"/>
    <w:rsid w:val="3D60AB00"/>
    <w:rsid w:val="3D91F0EF"/>
    <w:rsid w:val="3DB02005"/>
    <w:rsid w:val="3DCDC12F"/>
    <w:rsid w:val="3DE5B857"/>
    <w:rsid w:val="3DF16FF2"/>
    <w:rsid w:val="3E0D103E"/>
    <w:rsid w:val="3E139522"/>
    <w:rsid w:val="3E1466C3"/>
    <w:rsid w:val="3E6A42F6"/>
    <w:rsid w:val="3E712E20"/>
    <w:rsid w:val="3EA50846"/>
    <w:rsid w:val="3EC5938D"/>
    <w:rsid w:val="3ED8CEDD"/>
    <w:rsid w:val="3EFF6221"/>
    <w:rsid w:val="3F11E483"/>
    <w:rsid w:val="3F3BBCE5"/>
    <w:rsid w:val="3F5A5A3B"/>
    <w:rsid w:val="3F630EAB"/>
    <w:rsid w:val="3F8BF076"/>
    <w:rsid w:val="3FA5E426"/>
    <w:rsid w:val="3FB03724"/>
    <w:rsid w:val="3FC1E6F1"/>
    <w:rsid w:val="4003F87E"/>
    <w:rsid w:val="40535556"/>
    <w:rsid w:val="4086AFFB"/>
    <w:rsid w:val="4097F5E6"/>
    <w:rsid w:val="40E2908B"/>
    <w:rsid w:val="40FD990B"/>
    <w:rsid w:val="411C3451"/>
    <w:rsid w:val="411F71CC"/>
    <w:rsid w:val="416AF326"/>
    <w:rsid w:val="416B916C"/>
    <w:rsid w:val="416FA7AC"/>
    <w:rsid w:val="417CDE25"/>
    <w:rsid w:val="418282B5"/>
    <w:rsid w:val="41836B60"/>
    <w:rsid w:val="4183F35D"/>
    <w:rsid w:val="41CE3425"/>
    <w:rsid w:val="41F4C73C"/>
    <w:rsid w:val="422C0D39"/>
    <w:rsid w:val="422F7FC0"/>
    <w:rsid w:val="42375AED"/>
    <w:rsid w:val="423BC2AC"/>
    <w:rsid w:val="425E2439"/>
    <w:rsid w:val="42735DA7"/>
    <w:rsid w:val="42847D3C"/>
    <w:rsid w:val="4297A0C1"/>
    <w:rsid w:val="42A33124"/>
    <w:rsid w:val="42AA68DB"/>
    <w:rsid w:val="42BDECFF"/>
    <w:rsid w:val="431904D1"/>
    <w:rsid w:val="43229D22"/>
    <w:rsid w:val="434C8CC9"/>
    <w:rsid w:val="435FF07B"/>
    <w:rsid w:val="438FE67C"/>
    <w:rsid w:val="4393A8FC"/>
    <w:rsid w:val="440518CC"/>
    <w:rsid w:val="440F2E08"/>
    <w:rsid w:val="4416A946"/>
    <w:rsid w:val="442AF014"/>
    <w:rsid w:val="4434170C"/>
    <w:rsid w:val="4434AB9D"/>
    <w:rsid w:val="44602C4C"/>
    <w:rsid w:val="446D32A6"/>
    <w:rsid w:val="446DBB8C"/>
    <w:rsid w:val="446F12AB"/>
    <w:rsid w:val="4472A63C"/>
    <w:rsid w:val="44808B1C"/>
    <w:rsid w:val="44934F6B"/>
    <w:rsid w:val="44B4D532"/>
    <w:rsid w:val="44E976C4"/>
    <w:rsid w:val="44E9996B"/>
    <w:rsid w:val="44FE972D"/>
    <w:rsid w:val="450F5C8D"/>
    <w:rsid w:val="4524EBEE"/>
    <w:rsid w:val="45360C4F"/>
    <w:rsid w:val="454C38C6"/>
    <w:rsid w:val="457B9842"/>
    <w:rsid w:val="4583F43F"/>
    <w:rsid w:val="45C4FDB8"/>
    <w:rsid w:val="45C6203B"/>
    <w:rsid w:val="46569309"/>
    <w:rsid w:val="4680E58B"/>
    <w:rsid w:val="46842D8B"/>
    <w:rsid w:val="4696C6A0"/>
    <w:rsid w:val="469EC15C"/>
    <w:rsid w:val="46C99ED4"/>
    <w:rsid w:val="46CCDEE3"/>
    <w:rsid w:val="46E404CD"/>
    <w:rsid w:val="4705699F"/>
    <w:rsid w:val="4739AFFC"/>
    <w:rsid w:val="474C07CB"/>
    <w:rsid w:val="47634B2F"/>
    <w:rsid w:val="47731A4C"/>
    <w:rsid w:val="47972B63"/>
    <w:rsid w:val="47A6604E"/>
    <w:rsid w:val="47B170B4"/>
    <w:rsid w:val="47D11EF2"/>
    <w:rsid w:val="47E6AB66"/>
    <w:rsid w:val="48092FAB"/>
    <w:rsid w:val="482CF44E"/>
    <w:rsid w:val="483A2373"/>
    <w:rsid w:val="4855CCCA"/>
    <w:rsid w:val="48780207"/>
    <w:rsid w:val="48C574E6"/>
    <w:rsid w:val="48D6425A"/>
    <w:rsid w:val="491BAAA9"/>
    <w:rsid w:val="4938F43F"/>
    <w:rsid w:val="493D8DFB"/>
    <w:rsid w:val="49805A54"/>
    <w:rsid w:val="49AB33B2"/>
    <w:rsid w:val="49C49F26"/>
    <w:rsid w:val="4A093EA7"/>
    <w:rsid w:val="4A147009"/>
    <w:rsid w:val="4A14883C"/>
    <w:rsid w:val="4A59C1E4"/>
    <w:rsid w:val="4A78CDAB"/>
    <w:rsid w:val="4A7ABA05"/>
    <w:rsid w:val="4A7DB0C4"/>
    <w:rsid w:val="4A81B6E1"/>
    <w:rsid w:val="4A98BD8B"/>
    <w:rsid w:val="4AA30CB5"/>
    <w:rsid w:val="4AFEEAF1"/>
    <w:rsid w:val="4B0A84B3"/>
    <w:rsid w:val="4B32C329"/>
    <w:rsid w:val="4B413C4A"/>
    <w:rsid w:val="4B47C9DF"/>
    <w:rsid w:val="4B57E626"/>
    <w:rsid w:val="4B580137"/>
    <w:rsid w:val="4B6AB3E9"/>
    <w:rsid w:val="4B6CA387"/>
    <w:rsid w:val="4B72327F"/>
    <w:rsid w:val="4B8F1112"/>
    <w:rsid w:val="4BD0F3C5"/>
    <w:rsid w:val="4BD5665B"/>
    <w:rsid w:val="4C2FEDCE"/>
    <w:rsid w:val="4C4394C7"/>
    <w:rsid w:val="4C4DA7A8"/>
    <w:rsid w:val="4C4DCA19"/>
    <w:rsid w:val="4C563DBE"/>
    <w:rsid w:val="4CDF71C7"/>
    <w:rsid w:val="4CE2B585"/>
    <w:rsid w:val="4D08390C"/>
    <w:rsid w:val="4D085AF7"/>
    <w:rsid w:val="4D168F50"/>
    <w:rsid w:val="4D2169FF"/>
    <w:rsid w:val="4D237A1F"/>
    <w:rsid w:val="4D3B6794"/>
    <w:rsid w:val="4D4FA248"/>
    <w:rsid w:val="4DBC48DE"/>
    <w:rsid w:val="4DC8AAF5"/>
    <w:rsid w:val="4DC9938D"/>
    <w:rsid w:val="4DD3E0C2"/>
    <w:rsid w:val="4DE92F82"/>
    <w:rsid w:val="4DEF8F3F"/>
    <w:rsid w:val="4E3A6FD6"/>
    <w:rsid w:val="4E40A416"/>
    <w:rsid w:val="4E56C242"/>
    <w:rsid w:val="4E5AC3F8"/>
    <w:rsid w:val="4E6A7977"/>
    <w:rsid w:val="4E6B02A7"/>
    <w:rsid w:val="4E818911"/>
    <w:rsid w:val="4E83E05D"/>
    <w:rsid w:val="4E87F34F"/>
    <w:rsid w:val="4EA034B5"/>
    <w:rsid w:val="4EB95A87"/>
    <w:rsid w:val="4EB9A6D5"/>
    <w:rsid w:val="4ED65DBE"/>
    <w:rsid w:val="4EE97A73"/>
    <w:rsid w:val="4F06AF47"/>
    <w:rsid w:val="4F091C65"/>
    <w:rsid w:val="4F1A8BA8"/>
    <w:rsid w:val="4F5F6A1C"/>
    <w:rsid w:val="4FBEA105"/>
    <w:rsid w:val="4FDD466E"/>
    <w:rsid w:val="4FEF8593"/>
    <w:rsid w:val="5008C2DC"/>
    <w:rsid w:val="500BCE47"/>
    <w:rsid w:val="5016AAC5"/>
    <w:rsid w:val="503FFD97"/>
    <w:rsid w:val="5044B192"/>
    <w:rsid w:val="5080169A"/>
    <w:rsid w:val="50833203"/>
    <w:rsid w:val="50A790E3"/>
    <w:rsid w:val="50A9BCA8"/>
    <w:rsid w:val="51110B95"/>
    <w:rsid w:val="512C8587"/>
    <w:rsid w:val="513BF935"/>
    <w:rsid w:val="51752CB8"/>
    <w:rsid w:val="51A204AD"/>
    <w:rsid w:val="51ABE8DF"/>
    <w:rsid w:val="51B47C33"/>
    <w:rsid w:val="51CE79AF"/>
    <w:rsid w:val="5204E388"/>
    <w:rsid w:val="521983EC"/>
    <w:rsid w:val="521F9A21"/>
    <w:rsid w:val="523C15D6"/>
    <w:rsid w:val="52507596"/>
    <w:rsid w:val="5252961B"/>
    <w:rsid w:val="525CBA23"/>
    <w:rsid w:val="525E5FCD"/>
    <w:rsid w:val="5260556A"/>
    <w:rsid w:val="52B824F2"/>
    <w:rsid w:val="52BFBDEE"/>
    <w:rsid w:val="52D5EAB8"/>
    <w:rsid w:val="52D9439E"/>
    <w:rsid w:val="5303DB10"/>
    <w:rsid w:val="53428377"/>
    <w:rsid w:val="53947F99"/>
    <w:rsid w:val="53B3202A"/>
    <w:rsid w:val="53B8164E"/>
    <w:rsid w:val="53BD414D"/>
    <w:rsid w:val="53C6B070"/>
    <w:rsid w:val="53D1AA20"/>
    <w:rsid w:val="54381119"/>
    <w:rsid w:val="544C3FFA"/>
    <w:rsid w:val="549AE1AE"/>
    <w:rsid w:val="54B1C026"/>
    <w:rsid w:val="54B8EA45"/>
    <w:rsid w:val="555E23E4"/>
    <w:rsid w:val="556D0CDB"/>
    <w:rsid w:val="55767C57"/>
    <w:rsid w:val="55C5F572"/>
    <w:rsid w:val="55C65B34"/>
    <w:rsid w:val="55F9D028"/>
    <w:rsid w:val="5620E920"/>
    <w:rsid w:val="5628F45C"/>
    <w:rsid w:val="56E249DA"/>
    <w:rsid w:val="56E9E548"/>
    <w:rsid w:val="570D41FB"/>
    <w:rsid w:val="5712C105"/>
    <w:rsid w:val="57137FE7"/>
    <w:rsid w:val="5714C9C9"/>
    <w:rsid w:val="572E1AB3"/>
    <w:rsid w:val="57596FC6"/>
    <w:rsid w:val="5763F862"/>
    <w:rsid w:val="5795A089"/>
    <w:rsid w:val="5797DA7F"/>
    <w:rsid w:val="579FEDC2"/>
    <w:rsid w:val="57A7A526"/>
    <w:rsid w:val="57BB352E"/>
    <w:rsid w:val="57D966CC"/>
    <w:rsid w:val="57D97D64"/>
    <w:rsid w:val="57E3C181"/>
    <w:rsid w:val="57F555DE"/>
    <w:rsid w:val="58139A39"/>
    <w:rsid w:val="5819D6AC"/>
    <w:rsid w:val="5832D08D"/>
    <w:rsid w:val="587DFF47"/>
    <w:rsid w:val="5881128B"/>
    <w:rsid w:val="58A98C1E"/>
    <w:rsid w:val="58D28853"/>
    <w:rsid w:val="58ED0FB7"/>
    <w:rsid w:val="5937BBAF"/>
    <w:rsid w:val="596B8BC1"/>
    <w:rsid w:val="59793677"/>
    <w:rsid w:val="597BBF6C"/>
    <w:rsid w:val="59982AB4"/>
    <w:rsid w:val="59A3A15F"/>
    <w:rsid w:val="59ADD5B2"/>
    <w:rsid w:val="59B0281B"/>
    <w:rsid w:val="59FB8B03"/>
    <w:rsid w:val="5A669FEF"/>
    <w:rsid w:val="5A681893"/>
    <w:rsid w:val="5A79D0A4"/>
    <w:rsid w:val="5A87B05C"/>
    <w:rsid w:val="5A8D81B7"/>
    <w:rsid w:val="5AA1F2C2"/>
    <w:rsid w:val="5AAC41EF"/>
    <w:rsid w:val="5AD91A33"/>
    <w:rsid w:val="5ADA6B0D"/>
    <w:rsid w:val="5AF876D5"/>
    <w:rsid w:val="5B161A8E"/>
    <w:rsid w:val="5B24D397"/>
    <w:rsid w:val="5B3171A4"/>
    <w:rsid w:val="5B3F4F9F"/>
    <w:rsid w:val="5B552017"/>
    <w:rsid w:val="5B5736F9"/>
    <w:rsid w:val="5B6419F0"/>
    <w:rsid w:val="5B93B001"/>
    <w:rsid w:val="5BA31E54"/>
    <w:rsid w:val="5BBEE6A4"/>
    <w:rsid w:val="5BC7D824"/>
    <w:rsid w:val="5C3F2199"/>
    <w:rsid w:val="5C43A7E7"/>
    <w:rsid w:val="5C465916"/>
    <w:rsid w:val="5C481250"/>
    <w:rsid w:val="5C4B3E27"/>
    <w:rsid w:val="5C6B3B3F"/>
    <w:rsid w:val="5C8BA93F"/>
    <w:rsid w:val="5C9835E0"/>
    <w:rsid w:val="5CCB2471"/>
    <w:rsid w:val="5D14CFBB"/>
    <w:rsid w:val="5D1A6609"/>
    <w:rsid w:val="5D435149"/>
    <w:rsid w:val="5D5F1874"/>
    <w:rsid w:val="5DAD4F2A"/>
    <w:rsid w:val="5DAED711"/>
    <w:rsid w:val="5DC0530D"/>
    <w:rsid w:val="5DD428B0"/>
    <w:rsid w:val="5DE3E2B1"/>
    <w:rsid w:val="5E05F31C"/>
    <w:rsid w:val="5E07EC76"/>
    <w:rsid w:val="5E1C7DBE"/>
    <w:rsid w:val="5E33ABA9"/>
    <w:rsid w:val="5E34700E"/>
    <w:rsid w:val="5E3CE75E"/>
    <w:rsid w:val="5E4B138E"/>
    <w:rsid w:val="5E6AB840"/>
    <w:rsid w:val="5E8EC313"/>
    <w:rsid w:val="5E932DEA"/>
    <w:rsid w:val="5E9EC5A7"/>
    <w:rsid w:val="5ED69B65"/>
    <w:rsid w:val="5EDC2C5F"/>
    <w:rsid w:val="5F54151D"/>
    <w:rsid w:val="5F553D39"/>
    <w:rsid w:val="5F9ED24A"/>
    <w:rsid w:val="5F9F5476"/>
    <w:rsid w:val="5FAB41CC"/>
    <w:rsid w:val="5FC7BE7D"/>
    <w:rsid w:val="5FCCF9D0"/>
    <w:rsid w:val="5FD30B29"/>
    <w:rsid w:val="5FFA3730"/>
    <w:rsid w:val="600C6F3D"/>
    <w:rsid w:val="601891AD"/>
    <w:rsid w:val="601F007C"/>
    <w:rsid w:val="60386765"/>
    <w:rsid w:val="6055419C"/>
    <w:rsid w:val="606F89D3"/>
    <w:rsid w:val="60709952"/>
    <w:rsid w:val="60892C20"/>
    <w:rsid w:val="60B5F67F"/>
    <w:rsid w:val="60B6EF2C"/>
    <w:rsid w:val="60BAFF08"/>
    <w:rsid w:val="60F13E80"/>
    <w:rsid w:val="60FDC348"/>
    <w:rsid w:val="61076E87"/>
    <w:rsid w:val="611A7918"/>
    <w:rsid w:val="61306440"/>
    <w:rsid w:val="613B2D02"/>
    <w:rsid w:val="61C3B41E"/>
    <w:rsid w:val="61D1E365"/>
    <w:rsid w:val="61E5CBE4"/>
    <w:rsid w:val="620262A8"/>
    <w:rsid w:val="62143E3B"/>
    <w:rsid w:val="621A84F9"/>
    <w:rsid w:val="622BB175"/>
    <w:rsid w:val="624CD78F"/>
    <w:rsid w:val="62737808"/>
    <w:rsid w:val="6285B206"/>
    <w:rsid w:val="62A1F0E0"/>
    <w:rsid w:val="62B9BD31"/>
    <w:rsid w:val="62C1A312"/>
    <w:rsid w:val="62DA5771"/>
    <w:rsid w:val="62F47091"/>
    <w:rsid w:val="63069356"/>
    <w:rsid w:val="630BB8D0"/>
    <w:rsid w:val="630E4FA3"/>
    <w:rsid w:val="630EA8E6"/>
    <w:rsid w:val="6359AEB0"/>
    <w:rsid w:val="63A24339"/>
    <w:rsid w:val="63C34111"/>
    <w:rsid w:val="63F84D22"/>
    <w:rsid w:val="63FB9D69"/>
    <w:rsid w:val="641AF872"/>
    <w:rsid w:val="6424E6B0"/>
    <w:rsid w:val="64572589"/>
    <w:rsid w:val="646926FC"/>
    <w:rsid w:val="6476EA5A"/>
    <w:rsid w:val="64CEAD37"/>
    <w:rsid w:val="6511A891"/>
    <w:rsid w:val="65125AAB"/>
    <w:rsid w:val="652A8095"/>
    <w:rsid w:val="6537F3AA"/>
    <w:rsid w:val="654D5E2D"/>
    <w:rsid w:val="65605069"/>
    <w:rsid w:val="65BB889E"/>
    <w:rsid w:val="65C15613"/>
    <w:rsid w:val="65C8F146"/>
    <w:rsid w:val="65CB4427"/>
    <w:rsid w:val="6610A443"/>
    <w:rsid w:val="6621123C"/>
    <w:rsid w:val="663A91D8"/>
    <w:rsid w:val="669FB6AF"/>
    <w:rsid w:val="66C93295"/>
    <w:rsid w:val="66FE2A38"/>
    <w:rsid w:val="6706032B"/>
    <w:rsid w:val="671591CA"/>
    <w:rsid w:val="67316082"/>
    <w:rsid w:val="674382C0"/>
    <w:rsid w:val="674CCF06"/>
    <w:rsid w:val="675DA84A"/>
    <w:rsid w:val="6784C6C5"/>
    <w:rsid w:val="678B1CA8"/>
    <w:rsid w:val="679304E7"/>
    <w:rsid w:val="6798E6BB"/>
    <w:rsid w:val="67A0C1C6"/>
    <w:rsid w:val="67F74707"/>
    <w:rsid w:val="6805DD25"/>
    <w:rsid w:val="6814BEAE"/>
    <w:rsid w:val="683536F6"/>
    <w:rsid w:val="683E9C87"/>
    <w:rsid w:val="6855F6B1"/>
    <w:rsid w:val="687087C0"/>
    <w:rsid w:val="687ED2A8"/>
    <w:rsid w:val="689A6834"/>
    <w:rsid w:val="689C2B8B"/>
    <w:rsid w:val="68A9489B"/>
    <w:rsid w:val="68EA71A0"/>
    <w:rsid w:val="692ADE80"/>
    <w:rsid w:val="694251A0"/>
    <w:rsid w:val="698649A9"/>
    <w:rsid w:val="6997C07B"/>
    <w:rsid w:val="69B8AA78"/>
    <w:rsid w:val="69BC2E83"/>
    <w:rsid w:val="69CB6DF3"/>
    <w:rsid w:val="69FE7BB7"/>
    <w:rsid w:val="6A2362D7"/>
    <w:rsid w:val="6A37FBEC"/>
    <w:rsid w:val="6A8B41AB"/>
    <w:rsid w:val="6AAC16F0"/>
    <w:rsid w:val="6AEDF489"/>
    <w:rsid w:val="6B05A83C"/>
    <w:rsid w:val="6B48FAE9"/>
    <w:rsid w:val="6B4BEC7C"/>
    <w:rsid w:val="6B532FA7"/>
    <w:rsid w:val="6B6ACB2C"/>
    <w:rsid w:val="6B6F425B"/>
    <w:rsid w:val="6B8BA3D8"/>
    <w:rsid w:val="6B8CAA76"/>
    <w:rsid w:val="6B9A4C18"/>
    <w:rsid w:val="6BE744DB"/>
    <w:rsid w:val="6C095211"/>
    <w:rsid w:val="6C0DA116"/>
    <w:rsid w:val="6C30D811"/>
    <w:rsid w:val="6C39A553"/>
    <w:rsid w:val="6C4328B2"/>
    <w:rsid w:val="6C8FB5B6"/>
    <w:rsid w:val="6CA43A40"/>
    <w:rsid w:val="6CADB5A9"/>
    <w:rsid w:val="6CCF0163"/>
    <w:rsid w:val="6CD4562D"/>
    <w:rsid w:val="6CDADFF1"/>
    <w:rsid w:val="6CE00D12"/>
    <w:rsid w:val="6D2A56A1"/>
    <w:rsid w:val="6D3ED5C2"/>
    <w:rsid w:val="6D467A2B"/>
    <w:rsid w:val="6D5CD08C"/>
    <w:rsid w:val="6D6AC2A2"/>
    <w:rsid w:val="6D9AFF95"/>
    <w:rsid w:val="6DA4FFE1"/>
    <w:rsid w:val="6DB22C1B"/>
    <w:rsid w:val="6DBD2DAF"/>
    <w:rsid w:val="6DC38788"/>
    <w:rsid w:val="6DDB6978"/>
    <w:rsid w:val="6DEC5B3F"/>
    <w:rsid w:val="6DF73660"/>
    <w:rsid w:val="6E0FD4D9"/>
    <w:rsid w:val="6E179B38"/>
    <w:rsid w:val="6E33148D"/>
    <w:rsid w:val="6E41625D"/>
    <w:rsid w:val="6E58CC7D"/>
    <w:rsid w:val="6E5B81D0"/>
    <w:rsid w:val="6E68BB24"/>
    <w:rsid w:val="6EC3F846"/>
    <w:rsid w:val="6F19FDA5"/>
    <w:rsid w:val="6F1BDD17"/>
    <w:rsid w:val="6F2E9A8E"/>
    <w:rsid w:val="6F46CE1B"/>
    <w:rsid w:val="6F521263"/>
    <w:rsid w:val="6F56DEF9"/>
    <w:rsid w:val="6F786EA6"/>
    <w:rsid w:val="6FAF2267"/>
    <w:rsid w:val="6FB99030"/>
    <w:rsid w:val="70395EB7"/>
    <w:rsid w:val="703B2886"/>
    <w:rsid w:val="70540E22"/>
    <w:rsid w:val="705D3167"/>
    <w:rsid w:val="7068FA4D"/>
    <w:rsid w:val="70B93475"/>
    <w:rsid w:val="70CF74A3"/>
    <w:rsid w:val="70E2078D"/>
    <w:rsid w:val="712FB732"/>
    <w:rsid w:val="7145F376"/>
    <w:rsid w:val="715259DC"/>
    <w:rsid w:val="716FF3C2"/>
    <w:rsid w:val="71771357"/>
    <w:rsid w:val="71853205"/>
    <w:rsid w:val="71997199"/>
    <w:rsid w:val="7199C7D1"/>
    <w:rsid w:val="7204CAAE"/>
    <w:rsid w:val="723C0D9C"/>
    <w:rsid w:val="726F1AFF"/>
    <w:rsid w:val="72844336"/>
    <w:rsid w:val="7296C392"/>
    <w:rsid w:val="72AA6562"/>
    <w:rsid w:val="72ACBE9D"/>
    <w:rsid w:val="72B2179B"/>
    <w:rsid w:val="72B6D438"/>
    <w:rsid w:val="72C2330A"/>
    <w:rsid w:val="72E41F16"/>
    <w:rsid w:val="72FC9BA2"/>
    <w:rsid w:val="7318E361"/>
    <w:rsid w:val="73381E11"/>
    <w:rsid w:val="73734DDE"/>
    <w:rsid w:val="7379BE70"/>
    <w:rsid w:val="73840776"/>
    <w:rsid w:val="73A1B6B8"/>
    <w:rsid w:val="73A20575"/>
    <w:rsid w:val="73CE02A4"/>
    <w:rsid w:val="73D7DDFD"/>
    <w:rsid w:val="73DE38BE"/>
    <w:rsid w:val="74004B33"/>
    <w:rsid w:val="741A3F3E"/>
    <w:rsid w:val="7434ED54"/>
    <w:rsid w:val="744DE7FC"/>
    <w:rsid w:val="7453755A"/>
    <w:rsid w:val="745420F6"/>
    <w:rsid w:val="7454A7D4"/>
    <w:rsid w:val="747928EA"/>
    <w:rsid w:val="749188E9"/>
    <w:rsid w:val="74AAB8E4"/>
    <w:rsid w:val="74DAE8B2"/>
    <w:rsid w:val="74E2B93F"/>
    <w:rsid w:val="74E63170"/>
    <w:rsid w:val="752C2AE3"/>
    <w:rsid w:val="75463514"/>
    <w:rsid w:val="754D69FD"/>
    <w:rsid w:val="756A66BF"/>
    <w:rsid w:val="756B2423"/>
    <w:rsid w:val="7573AE5E"/>
    <w:rsid w:val="757868A7"/>
    <w:rsid w:val="759530F2"/>
    <w:rsid w:val="75AA3EE0"/>
    <w:rsid w:val="75AAC366"/>
    <w:rsid w:val="75B99C86"/>
    <w:rsid w:val="75C9162E"/>
    <w:rsid w:val="75D5475D"/>
    <w:rsid w:val="75E67773"/>
    <w:rsid w:val="75E9B85D"/>
    <w:rsid w:val="76054B14"/>
    <w:rsid w:val="762CBF5E"/>
    <w:rsid w:val="7658A328"/>
    <w:rsid w:val="76682D23"/>
    <w:rsid w:val="76755711"/>
    <w:rsid w:val="768BFDFB"/>
    <w:rsid w:val="7691D33A"/>
    <w:rsid w:val="76A76818"/>
    <w:rsid w:val="76A8BFAC"/>
    <w:rsid w:val="76D51F54"/>
    <w:rsid w:val="76D8B0B6"/>
    <w:rsid w:val="76D98F5E"/>
    <w:rsid w:val="76F0ECEA"/>
    <w:rsid w:val="76FB313A"/>
    <w:rsid w:val="77492E8A"/>
    <w:rsid w:val="77503769"/>
    <w:rsid w:val="776C544D"/>
    <w:rsid w:val="77A29EF3"/>
    <w:rsid w:val="77D56D87"/>
    <w:rsid w:val="77F1198A"/>
    <w:rsid w:val="7822856D"/>
    <w:rsid w:val="782D374A"/>
    <w:rsid w:val="785F815A"/>
    <w:rsid w:val="78668728"/>
    <w:rsid w:val="786E1FAB"/>
    <w:rsid w:val="786FA63D"/>
    <w:rsid w:val="788E5A04"/>
    <w:rsid w:val="78C5F003"/>
    <w:rsid w:val="78FEFFFE"/>
    <w:rsid w:val="792B7E4B"/>
    <w:rsid w:val="793999DA"/>
    <w:rsid w:val="7944795F"/>
    <w:rsid w:val="79635D6D"/>
    <w:rsid w:val="7965CA61"/>
    <w:rsid w:val="7969D11B"/>
    <w:rsid w:val="7973CD05"/>
    <w:rsid w:val="799043EA"/>
    <w:rsid w:val="79923F7C"/>
    <w:rsid w:val="799DAB55"/>
    <w:rsid w:val="79E6CA02"/>
    <w:rsid w:val="79EFFAC8"/>
    <w:rsid w:val="79FA3F22"/>
    <w:rsid w:val="7A179E76"/>
    <w:rsid w:val="7A1A022C"/>
    <w:rsid w:val="7A323247"/>
    <w:rsid w:val="7A42522A"/>
    <w:rsid w:val="7A613EBB"/>
    <w:rsid w:val="7A6D66AF"/>
    <w:rsid w:val="7A6EBD60"/>
    <w:rsid w:val="7A8051A1"/>
    <w:rsid w:val="7A8F7AD6"/>
    <w:rsid w:val="7A96577C"/>
    <w:rsid w:val="7AA836AA"/>
    <w:rsid w:val="7AA9186A"/>
    <w:rsid w:val="7ADDD7A6"/>
    <w:rsid w:val="7AEA4EDC"/>
    <w:rsid w:val="7AF5631E"/>
    <w:rsid w:val="7B052241"/>
    <w:rsid w:val="7B12EBEE"/>
    <w:rsid w:val="7B33F5FB"/>
    <w:rsid w:val="7B681A70"/>
    <w:rsid w:val="7B8CA322"/>
    <w:rsid w:val="7B933CA8"/>
    <w:rsid w:val="7B9785CD"/>
    <w:rsid w:val="7BB7AAD7"/>
    <w:rsid w:val="7BCB3B2F"/>
    <w:rsid w:val="7BFF04B5"/>
    <w:rsid w:val="7C05D961"/>
    <w:rsid w:val="7C0A126C"/>
    <w:rsid w:val="7CA43FCB"/>
    <w:rsid w:val="7CA977D1"/>
    <w:rsid w:val="7CAB1A09"/>
    <w:rsid w:val="7CD3CE7B"/>
    <w:rsid w:val="7CD51F97"/>
    <w:rsid w:val="7CD54C17"/>
    <w:rsid w:val="7CDF5D36"/>
    <w:rsid w:val="7D51CE0E"/>
    <w:rsid w:val="7D6D9156"/>
    <w:rsid w:val="7D938214"/>
    <w:rsid w:val="7D93D355"/>
    <w:rsid w:val="7DC4FA51"/>
    <w:rsid w:val="7E28C4E5"/>
    <w:rsid w:val="7E3E3571"/>
    <w:rsid w:val="7E5752B7"/>
    <w:rsid w:val="7E711C78"/>
    <w:rsid w:val="7E755C12"/>
    <w:rsid w:val="7E9FD824"/>
    <w:rsid w:val="7EB3D95E"/>
    <w:rsid w:val="7EB8DA66"/>
    <w:rsid w:val="7EBE7898"/>
    <w:rsid w:val="7EC63414"/>
    <w:rsid w:val="7EDB3ACA"/>
    <w:rsid w:val="7EE2BD82"/>
    <w:rsid w:val="7EE9EDE0"/>
    <w:rsid w:val="7F2AD9C7"/>
    <w:rsid w:val="7F6837D3"/>
    <w:rsid w:val="7F6D8BF5"/>
    <w:rsid w:val="7F7150FC"/>
    <w:rsid w:val="7FB364E9"/>
    <w:rsid w:val="7FD08899"/>
    <w:rsid w:val="7FE19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D55B40F"/>
  <w15:chartTrackingRefBased/>
  <w15:docId w15:val="{220E7ABF-C04E-4A7F-8790-E0BD1EADD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2C18"/>
    <w:pPr>
      <w:ind w:left="720"/>
      <w:contextualSpacing/>
    </w:pPr>
  </w:style>
  <w:style w:type="table" w:styleId="TableGrid">
    <w:name w:val="Table Grid"/>
    <w:basedOn w:val="TableNormal"/>
    <w:uiPriority w:val="39"/>
    <w:rsid w:val="00800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7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51E6"/>
  </w:style>
  <w:style w:type="paragraph" w:styleId="Footer">
    <w:name w:val="footer"/>
    <w:basedOn w:val="Normal"/>
    <w:link w:val="FooterChar"/>
    <w:uiPriority w:val="99"/>
    <w:unhideWhenUsed/>
    <w:qFormat/>
    <w:rsid w:val="00771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51E6"/>
  </w:style>
  <w:style w:type="character" w:styleId="Hyperlink">
    <w:name w:val="Hyperlink"/>
    <w:basedOn w:val="DefaultParagraphFont"/>
    <w:uiPriority w:val="99"/>
    <w:unhideWhenUsed/>
    <w:rsid w:val="004043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43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5D3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83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b39685d8262f4301" Type="http://schemas.microsoft.com/office/2019/09/relationships/intelligence" Target="intelligenc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19B216E278D544923C127572FE1C0E" ma:contentTypeVersion="13" ma:contentTypeDescription="Create a new document." ma:contentTypeScope="" ma:versionID="e14519b128ebcfccb5dc6d5d24537cce">
  <xsd:schema xmlns:xsd="http://www.w3.org/2001/XMLSchema" xmlns:xs="http://www.w3.org/2001/XMLSchema" xmlns:p="http://schemas.microsoft.com/office/2006/metadata/properties" xmlns:ns2="97c68248-d794-4d37-9022-e3eef3421b23" xmlns:ns3="f1359e05-7d52-40f1-bba8-08a9e39c75b9" targetNamespace="http://schemas.microsoft.com/office/2006/metadata/properties" ma:root="true" ma:fieldsID="55f78373248ac4e76088ede01cc6ecdb" ns2:_="" ns3:_="">
    <xsd:import namespace="97c68248-d794-4d37-9022-e3eef3421b23"/>
    <xsd:import namespace="f1359e05-7d52-40f1-bba8-08a9e39c75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c68248-d794-4d37-9022-e3eef3421b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359e05-7d52-40f1-bba8-08a9e39c75b9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3D6A43-CD7A-4A86-A2B5-62A53A46D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c68248-d794-4d37-9022-e3eef3421b23"/>
    <ds:schemaRef ds:uri="f1359e05-7d52-40f1-bba8-08a9e39c75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2462B64-F31F-40CD-976F-142FF13277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C87D91-E4D2-4267-8C8A-396DDCA7773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ton, E, Mnr &lt;21127034@sun.ac.za&gt;</dc:creator>
  <cp:keywords/>
  <dc:description/>
  <cp:lastModifiedBy>Hanekom, JG, Mnr [20780893@sun.ac.za]</cp:lastModifiedBy>
  <cp:revision>3</cp:revision>
  <dcterms:created xsi:type="dcterms:W3CDTF">2021-11-22T17:02:00Z</dcterms:created>
  <dcterms:modified xsi:type="dcterms:W3CDTF">2021-11-24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19B216E278D544923C127572FE1C0E</vt:lpwstr>
  </property>
  <property fmtid="{D5CDD505-2E9C-101B-9397-08002B2CF9AE}" pid="3" name="AuthorIds_UIVersion_6656">
    <vt:lpwstr>12</vt:lpwstr>
  </property>
</Properties>
</file>